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3F2D11F4" w:rsidR="00252196" w:rsidRDefault="00E52FE7" w:rsidP="009B7ABE">
      <w:pPr>
        <w:spacing w:after="120"/>
        <w:ind w:firstLine="0"/>
        <w:jc w:val="center"/>
        <w:rPr>
          <w:b/>
          <w:bCs/>
          <w:sz w:val="32"/>
          <w:szCs w:val="36"/>
        </w:rPr>
      </w:pPr>
      <w:r>
        <w:rPr>
          <w:b/>
          <w:bCs/>
          <w:sz w:val="32"/>
          <w:szCs w:val="36"/>
        </w:rPr>
        <w:t xml:space="preserve">PHÂN TÍCH NGHIỆP VỤ </w:t>
      </w:r>
      <w:r w:rsidR="006D107C">
        <w:rPr>
          <w:b/>
          <w:bCs/>
          <w:sz w:val="32"/>
          <w:szCs w:val="36"/>
        </w:rPr>
        <w:t>ỨNG DỤNG</w:t>
      </w:r>
      <w:r w:rsidR="0047164E">
        <w:rPr>
          <w:b/>
          <w:bCs/>
          <w:sz w:val="32"/>
          <w:szCs w:val="36"/>
        </w:rPr>
        <w:t xml:space="preserve"> QUẢN LÝ BỆNH NHÂN NIỀNG RĂNG CHO TRUNG TÂM NHA KHOA THẨM MỸ</w:t>
      </w:r>
      <w:r w:rsidR="009B7ABE">
        <w:rPr>
          <w:b/>
          <w:bCs/>
          <w:sz w:val="32"/>
          <w:szCs w:val="36"/>
        </w:rPr>
        <w:t xml:space="preserve"> CỦA FAMILY HOSPITAL</w:t>
      </w:r>
      <w:r w:rsidR="0047164E">
        <w:rPr>
          <w:b/>
          <w:bCs/>
          <w:sz w:val="32"/>
          <w:szCs w:val="36"/>
        </w:rPr>
        <w:t xml:space="preserve"> </w:t>
      </w:r>
      <w:r w:rsidR="009B7ABE">
        <w:rPr>
          <w:b/>
          <w:bCs/>
          <w:sz w:val="32"/>
          <w:szCs w:val="36"/>
        </w:rPr>
        <w:t>- SMILE</w:t>
      </w:r>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02B21"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02B21"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02B21"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02B21"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02B21"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02B21"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02B21"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02B21"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02B21">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02B21">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02B21">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02B21">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02B21"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02B21">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02B21">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02B21">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02B21">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02B21"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02B21">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02B21">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02B21">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02B21">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02B21"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02B21">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02B21">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02B21"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02B21"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02B21"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02B21">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122D9F">
      <w:pPr>
        <w:pStyle w:val="Heading1"/>
      </w:pPr>
      <w:bookmarkStart w:id="28" w:name="_Toc98339740"/>
      <w:bookmarkStart w:id="29" w:name="_Toc428093756"/>
      <w:r w:rsidRPr="00153BDA">
        <w:lastRenderedPageBreak/>
        <w:t xml:space="preserve">TỔNG QUAN </w:t>
      </w:r>
      <w:bookmarkEnd w:id="28"/>
      <w:r w:rsidR="004F1DDF">
        <w:t>VỀ BỆNH VIỆN ĐA KHOA GIA ĐÌNH ĐÀ NẴNG – FAMILY HOSPITAL</w:t>
      </w:r>
    </w:p>
    <w:bookmarkEnd w:id="29"/>
    <w:p w14:paraId="3EA138AF" w14:textId="48C307C0" w:rsidR="00153BDA" w:rsidRDefault="004F1DDF" w:rsidP="004F1DDF">
      <w:pPr>
        <w:pStyle w:val="Heading2"/>
      </w:pPr>
      <w:r w:rsidRPr="004F1DDF">
        <w:t>Tổng quan về Bệnh viện Đa khoa Gia Đình Đà Nẵng</w:t>
      </w:r>
    </w:p>
    <w:p w14:paraId="5919D646" w14:textId="2AD3E092" w:rsidR="00D40935" w:rsidRDefault="004F1DDF" w:rsidP="004F1DDF">
      <w:pPr>
        <w:pStyle w:val="Heading3"/>
      </w:pPr>
      <w:r>
        <w:t xml:space="preserve">Giới thiệu về </w:t>
      </w:r>
      <w:r w:rsidRPr="00402B03">
        <w:t>Bệnh viện Đa khoa Gia Đình Đà Nẵng</w:t>
      </w:r>
    </w:p>
    <w:p w14:paraId="607C069C" w14:textId="77777777" w:rsidR="00F305FE" w:rsidRDefault="00F305FE" w:rsidP="00F305FE">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1116810E" w14:textId="77777777" w:rsidR="00F305FE" w:rsidRDefault="00F305FE" w:rsidP="00F305FE">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2761A0F2" w14:textId="77777777" w:rsidR="00F305FE" w:rsidRDefault="00F305FE" w:rsidP="00F305FE">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D5B0D65" w14:textId="77777777" w:rsidR="004F1DDF" w:rsidRPr="004F1DDF" w:rsidRDefault="004F1DDF" w:rsidP="004F1DDF"/>
    <w:p w14:paraId="1B5DB7BC" w14:textId="77777777" w:rsidR="00F305FE" w:rsidRDefault="00F305FE" w:rsidP="00F305FE">
      <w:pPr>
        <w:pStyle w:val="Heading3"/>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lastRenderedPageBreak/>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t>Giá trị cốt lõi</w:t>
      </w:r>
      <w:r>
        <w:t xml:space="preserve">: </w:t>
      </w:r>
      <w:r w:rsidRPr="004D6EF9">
        <w:t>Trở thành Bệnh Viện tư cung cấp dịch vụ chăm sóc Y tế tốt nhất tại miền Trung và Tây Nguyên.</w:t>
      </w:r>
    </w:p>
    <w:p w14:paraId="70117ACD" w14:textId="44C7306F" w:rsidR="00F305FE" w:rsidRDefault="00F305FE" w:rsidP="00F305FE">
      <w:pPr>
        <w:pStyle w:val="Heading3"/>
      </w:pPr>
      <w:r>
        <w:t>Cơ cấu tổ chức</w:t>
      </w:r>
    </w:p>
    <w:p w14:paraId="5FCB296E" w14:textId="2339DC31" w:rsidR="00F305FE" w:rsidRPr="00F305FE" w:rsidRDefault="00F305FE" w:rsidP="00F305FE">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6DD24FD1" w14:textId="4BA4E68C" w:rsidR="00153BDA" w:rsidRDefault="00F305FE" w:rsidP="00F305FE">
      <w:pPr>
        <w:pStyle w:val="Heading2"/>
      </w:pPr>
      <w:r>
        <w:t xml:space="preserve">Tổng quan về vị trí BA ở </w:t>
      </w:r>
      <w:r w:rsidRPr="00402B03">
        <w:t>Bệnh viện Đa khoa Gia Đình Đà Nẵng</w:t>
      </w:r>
    </w:p>
    <w:p w14:paraId="102D6ACB" w14:textId="77777777" w:rsidR="00F305FE" w:rsidRPr="00F305FE" w:rsidRDefault="00F305FE" w:rsidP="00F305FE"/>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122D9F">
      <w:pPr>
        <w:pStyle w:val="Heading1"/>
      </w:pPr>
      <w:bookmarkStart w:id="30" w:name="_Toc98339745"/>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F305FE">
      <w:pPr>
        <w:pStyle w:val="Heading2"/>
      </w:pPr>
      <w:r>
        <w:t>Tổng quan về Business Analysis</w:t>
      </w:r>
    </w:p>
    <w:p w14:paraId="5F063510" w14:textId="2EC4423C" w:rsidR="00156148" w:rsidRDefault="00F305FE" w:rsidP="00156148">
      <w:pPr>
        <w:pStyle w:val="Heading3"/>
      </w:pPr>
      <w:r>
        <w:t xml:space="preserve">Business Analysis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r>
        <w:lastRenderedPageBreak/>
        <w:t>Các lĩnh vực làm việc của BA</w:t>
      </w:r>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C150D9">
      <w:pPr>
        <w:pStyle w:val="Heading2"/>
      </w:pPr>
      <w:r>
        <w:t>Nhóm kiến thức chuyên môn của BA</w:t>
      </w:r>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7777777" w:rsidR="00C150D9" w:rsidRDefault="00C150D9" w:rsidP="00C150D9">
      <w:pPr>
        <w:pStyle w:val="Nomal-"/>
      </w:pPr>
      <w:r>
        <w:t>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kinh doanh và ước tính giá trị tiềm năng mà có thể được thực hiện cho mỗi tùy chọn giải pháp. Lĩnh vực kiến ​​thức này bao gồm các hoạt động gia tăng và lặp đi lặp lại từ khái niệm ban đầu và khám phá nhu cầu thông qua việc chuyển đổi những nhu cầu đó thành một giải pháp được đề xuất cụ thể.</w:t>
      </w:r>
    </w:p>
    <w:p w14:paraId="4106E68B" w14:textId="77777777" w:rsidR="00C150D9" w:rsidRDefault="00C150D9" w:rsidP="00C150D9">
      <w:pPr>
        <w:pStyle w:val="Nomal-"/>
      </w:pPr>
      <w:r>
        <w:t>Đánh giá giải pháp: mô tả các nhiệm vụ mà các BA thực hiện để đánh giá hiệu suất và giá trị do một giải pháp đang được doanh nghiệp sử dụng và đề xuất loại bỏ các rào cản hoặc ràng buộc ngăn cản việc thực hiện đầy đủ giá trị.</w:t>
      </w:r>
    </w:p>
    <w:p w14:paraId="40C737D7" w14:textId="77777777" w:rsidR="00C150D9" w:rsidRPr="005647B7" w:rsidRDefault="00C150D9" w:rsidP="00C150D9">
      <w:pPr>
        <w:pStyle w:val="Nomal-"/>
        <w:numPr>
          <w:ilvl w:val="0"/>
          <w:numId w:val="0"/>
        </w:numPr>
        <w:ind w:left="357" w:firstLine="363"/>
      </w:pPr>
      <w:r>
        <w:t>Sơ đồ sau đây cho thấy mối quan hệ chung giữa các lĩnh vực kiến ​​thức.</w:t>
      </w:r>
    </w:p>
    <w:p w14:paraId="35B608AD" w14:textId="27A2AA0E" w:rsidR="00C150D9" w:rsidRDefault="00C150D9" w:rsidP="00C150D9">
      <w:r w:rsidRPr="000C30BB">
        <w:rPr>
          <w:noProof/>
        </w:rPr>
        <w:lastRenderedPageBreak/>
        <w:drawing>
          <wp:inline distT="0" distB="0" distL="0" distR="0" wp14:anchorId="237798F6" wp14:editId="3E33CD1D">
            <wp:extent cx="5124373" cy="3114944"/>
            <wp:effectExtent l="0" t="0" r="63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5124974" cy="3115310"/>
                    </a:xfrm>
                    <a:prstGeom prst="rect">
                      <a:avLst/>
                    </a:prstGeom>
                    <a:ln>
                      <a:noFill/>
                    </a:ln>
                    <a:extLst>
                      <a:ext uri="{53640926-AAD7-44D8-BBD7-CCE9431645EC}">
                        <a14:shadowObscured xmlns:a14="http://schemas.microsoft.com/office/drawing/2010/main"/>
                      </a:ext>
                    </a:extLst>
                  </pic:spPr>
                </pic:pic>
              </a:graphicData>
            </a:graphic>
          </wp:inline>
        </w:drawing>
      </w:r>
    </w:p>
    <w:p w14:paraId="1F4C700B" w14:textId="16ECE7C0" w:rsidR="00C150D9" w:rsidRDefault="00C150D9" w:rsidP="00C150D9">
      <w:pPr>
        <w:pStyle w:val="Heading3"/>
      </w:pPr>
      <w:r>
        <w:t>Lập kế hoạch và giám sát hoạt động phân tích nghiệp vụ</w:t>
      </w:r>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lastRenderedPageBreak/>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r>
        <w:t>Khơi gợi và hợp tác</w:t>
      </w:r>
      <w:r w:rsidR="00161EC2">
        <w:t>:</w:t>
      </w:r>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lastRenderedPageBreak/>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r>
        <w:t>Quản lý vòng đời và yêu cầu</w:t>
      </w:r>
    </w:p>
    <w:p w14:paraId="2D911367" w14:textId="2B5C88DC" w:rsidR="006A3CD8" w:rsidRDefault="006A3CD8" w:rsidP="006A3CD8">
      <w:r>
        <w:t>Nhóm</w:t>
      </w:r>
      <w:r>
        <w:t xml:space="preserve"> kiến ​​thức Quản lý </w:t>
      </w:r>
      <w:r>
        <w:t xml:space="preserve">của </w:t>
      </w:r>
      <w:r>
        <w:t xml:space="preserve">vòng đời yêu cầu mô tả các </w:t>
      </w:r>
      <w:r>
        <w:t xml:space="preserve">tác </w:t>
      </w:r>
      <w:r>
        <w:t xml:space="preserve">vụ mà </w:t>
      </w:r>
      <w:r>
        <w:t>BA</w:t>
      </w:r>
      <w:r>
        <w:t xml:space="preserve"> thực hiện để quản lý và duy trì các</w:t>
      </w:r>
      <w:r>
        <w:t xml:space="preserve"> thông tin</w:t>
      </w:r>
      <w:r>
        <w:t xml:space="preserve"> yêu cầu và thiết kế từ khi </w:t>
      </w:r>
      <w:r w:rsidR="00A5308E">
        <w:t>tiếp nhận</w:t>
      </w:r>
      <w:r>
        <w:t xml:space="preserve"> cho đến khi </w:t>
      </w:r>
      <w:r w:rsidR="00A5308E">
        <w:t>kết thúc</w:t>
      </w:r>
      <w:r>
        <w:t xml:space="preserve">. Các </w:t>
      </w:r>
      <w:r w:rsidR="00A5308E">
        <w:t>tác</w:t>
      </w:r>
      <w:r>
        <w:t xml:space="preserve"> vụ này mô tả </w:t>
      </w:r>
      <w:r w:rsidR="00A5308E">
        <w:t>sự hình thành của</w:t>
      </w:r>
      <w:r>
        <w:t xml:space="preserve"> các mối quan hệ có ý nghĩa giữa các yêu cầu và thiết kế liên quan, đánh giá các thay đổi đối với các yêu cầu và thiết kế khi các thay đổi được đề xuất, đồng thời phân tích và đạt được sự đồng thuận về các thay đổi.</w:t>
      </w:r>
    </w:p>
    <w:p w14:paraId="31A22C83" w14:textId="2B611AF2" w:rsidR="006A3CD8" w:rsidRDefault="006A3CD8" w:rsidP="006A3CD8">
      <w:r>
        <w:t xml:space="preserve">Mục đích của quản lý vòng đời </w:t>
      </w:r>
      <w:r w:rsidR="006A6FC2">
        <w:t xml:space="preserve">của </w:t>
      </w:r>
      <w:r>
        <w:t>yêu cầu là để đảm bảo rằng</w:t>
      </w:r>
      <w:r w:rsidR="00C16488">
        <w:t xml:space="preserve"> </w:t>
      </w:r>
      <w:r w:rsidR="00C16488">
        <w:t>doanh nghiệp</w:t>
      </w:r>
      <w:r w:rsidR="00C16488">
        <w:t>, các bên liên quan và những</w:t>
      </w:r>
      <w:r>
        <w:t xml:space="preserve"> yêu cầu </w:t>
      </w:r>
      <w:r w:rsidR="00C16488">
        <w:t>cũng như</w:t>
      </w:r>
      <w:r>
        <w:t xml:space="preserve"> thiết kế</w:t>
      </w:r>
      <w:r w:rsidR="00C16488">
        <w:t xml:space="preserve"> của</w:t>
      </w:r>
      <w:r>
        <w:t xml:space="preserve"> giải pháp, các bên liên quan và giải pháp được liên kết với nhau và giải pháp</w:t>
      </w:r>
      <w:r w:rsidR="00E971DF">
        <w:t xml:space="preserve"> để</w:t>
      </w:r>
      <w:r>
        <w:t xml:space="preserve"> thực </w:t>
      </w:r>
      <w:r w:rsidR="00E971DF">
        <w:t>thi</w:t>
      </w:r>
      <w:r>
        <w:t xml:space="preserve"> chúng. Nó liên quan đến mức độ kiểm soát đối với các yêu cầu và cách thức các yêu cầu sẽ được thực hiện trong giải pháp thực tế</w:t>
      </w:r>
      <w:r w:rsidR="00E971DF">
        <w:t xml:space="preserve"> sẽ</w:t>
      </w:r>
      <w:r>
        <w:t xml:space="preserve"> được xây dựng và chuyển giao. Nó cũng giúp đảm bảo rằng thông tin </w:t>
      </w:r>
      <w:r w:rsidR="00C97C23">
        <w:t>phân tích nghiệp vụ</w:t>
      </w:r>
      <w:r>
        <w:t xml:space="preserve"> </w:t>
      </w:r>
      <w:r w:rsidR="00E971DF">
        <w:t xml:space="preserve">luôn </w:t>
      </w:r>
      <w:r>
        <w:t>sẵn</w:t>
      </w:r>
      <w:r w:rsidR="00E971DF">
        <w:t xml:space="preserve"> sàng</w:t>
      </w:r>
      <w:r>
        <w:t xml:space="preserve"> để sử dụng trong tương lai.</w:t>
      </w:r>
    </w:p>
    <w:p w14:paraId="7F2EFFC0" w14:textId="77777777" w:rsidR="00E971DF" w:rsidRDefault="00E971DF" w:rsidP="00E971DF">
      <w:r>
        <w:t>Vòng đ</w:t>
      </w:r>
      <w:r w:rsidR="006A3CD8">
        <w:t>ời</w:t>
      </w:r>
      <w:r>
        <w:t xml:space="preserve"> của yêu cầu</w:t>
      </w:r>
      <w:r w:rsidR="006A3CD8">
        <w:t>:</w:t>
      </w:r>
    </w:p>
    <w:p w14:paraId="7BA876CB" w14:textId="77777777" w:rsidR="00E971DF" w:rsidRDefault="00E971DF" w:rsidP="00E971DF">
      <w:pPr>
        <w:pStyle w:val="Nomal-"/>
      </w:pPr>
      <w:r>
        <w:t>B</w:t>
      </w:r>
      <w:r w:rsidR="006A3CD8">
        <w:t xml:space="preserve">ắt đầu với việc thể hiện nhu cầu </w:t>
      </w:r>
      <w:r>
        <w:t>nghiệp vụ</w:t>
      </w:r>
      <w:r w:rsidR="006A3CD8">
        <w:t xml:space="preserve"> như một yêu cầu,</w:t>
      </w:r>
    </w:p>
    <w:p w14:paraId="630ABAFB" w14:textId="77777777" w:rsidR="00E971DF" w:rsidRDefault="00E971DF" w:rsidP="00E971DF">
      <w:pPr>
        <w:pStyle w:val="Nomal-"/>
      </w:pPr>
      <w:r>
        <w:t>T</w:t>
      </w:r>
      <w:r w:rsidR="006A3CD8">
        <w:t>iếp tục thông qua việc phát triển một giải pháp</w:t>
      </w:r>
    </w:p>
    <w:p w14:paraId="74FE3221" w14:textId="73ECA1BF" w:rsidR="006A3CD8" w:rsidRDefault="00E971DF" w:rsidP="00E971DF">
      <w:pPr>
        <w:pStyle w:val="Nomal-"/>
      </w:pPr>
      <w:r>
        <w:t>K</w:t>
      </w:r>
      <w:r w:rsidR="006A3CD8">
        <w:t>ết thúc khi giải pháp và các yêu cầu đại diện cho nó bị loại bỏ.</w:t>
      </w:r>
    </w:p>
    <w:p w14:paraId="56D608C8" w14:textId="174CC352" w:rsidR="006A3CD8" w:rsidRDefault="006A3CD8" w:rsidP="006A3CD8">
      <w:r>
        <w:t xml:space="preserve">Việc quản lý các yêu cầu không kết thúc khi giải pháp được </w:t>
      </w:r>
      <w:r w:rsidR="000A01BC">
        <w:t>triển khai</w:t>
      </w:r>
      <w:r>
        <w:t>. Trong suốt vòng đời của giải pháp, các yêu cầu</w:t>
      </w:r>
      <w:r w:rsidR="000A01BC">
        <w:t xml:space="preserve"> vẫn</w:t>
      </w:r>
      <w:r>
        <w:t xml:space="preserve"> tiếp tục cung cấp giá trị khi chúng được quản lý một cách thích hợp.</w:t>
      </w:r>
    </w:p>
    <w:p w14:paraId="3F2762F0" w14:textId="77A57EFE" w:rsidR="00C04B0E" w:rsidRDefault="006A3CD8" w:rsidP="006A3CD8">
      <w:r>
        <w:lastRenderedPageBreak/>
        <w:t xml:space="preserve">Trong </w:t>
      </w:r>
      <w:r w:rsidR="000A01BC">
        <w:t xml:space="preserve">nhóm </w:t>
      </w:r>
      <w:r>
        <w:t>kiến ​​thức Quản lý vòng đời</w:t>
      </w:r>
      <w:r w:rsidR="000A01BC">
        <w:t xml:space="preserve"> của</w:t>
      </w:r>
      <w:r>
        <w:t xml:space="preserve"> yêu cầu, khái niệm</w:t>
      </w:r>
      <w:r w:rsidR="000A01BC">
        <w:t xml:space="preserve"> về</w:t>
      </w:r>
      <w:r>
        <w:t xml:space="preserve"> vòng đời</w:t>
      </w:r>
      <w:r w:rsidR="000A01BC">
        <w:t xml:space="preserve"> được</w:t>
      </w:r>
      <w:r>
        <w:t xml:space="preserve"> tách biệt với phương pháp luận hoặc quy trình được sử dụng để </w:t>
      </w:r>
      <w:r w:rsidR="000A01BC">
        <w:t>quản trị</w:t>
      </w:r>
      <w:r>
        <w:t xml:space="preserve"> công việc phân tích </w:t>
      </w:r>
      <w:r w:rsidR="000A01BC">
        <w:t>nghiệp vụ</w:t>
      </w:r>
      <w:r>
        <w:t xml:space="preserve">. Vòng đời đề cập đến sự tồn tại của các giai đoạn hoặc trạng thái khác nhau mà các yêu cầu đi qua như một phần của </w:t>
      </w:r>
      <w:r w:rsidR="00607B85">
        <w:t xml:space="preserve">sự </w:t>
      </w:r>
      <w:r>
        <w:t>thay đổi. Các yêu cầu có thể</w:t>
      </w:r>
      <w:r w:rsidR="00607B85">
        <w:t xml:space="preserve"> tồn tại</w:t>
      </w:r>
      <w:r>
        <w:t xml:space="preserve"> ở nhiều trạng thái </w:t>
      </w:r>
      <w:r w:rsidR="00607B85">
        <w:t xml:space="preserve">trong </w:t>
      </w:r>
      <w:r>
        <w:t xml:space="preserve">cùng một </w:t>
      </w:r>
      <w:r w:rsidR="00607B85">
        <w:t>thời điểm</w:t>
      </w:r>
      <w:r>
        <w:t>.</w:t>
      </w:r>
    </w:p>
    <w:p w14:paraId="2305C731" w14:textId="383A5B18" w:rsidR="00607B85" w:rsidRDefault="00607B85" w:rsidP="00607B85">
      <w:pPr>
        <w:jc w:val="center"/>
      </w:pPr>
      <w:r w:rsidRPr="00607B85">
        <w:drawing>
          <wp:inline distT="0" distB="0" distL="0" distR="0" wp14:anchorId="01447310" wp14:editId="0868D184">
            <wp:extent cx="4549140" cy="1873364"/>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51202" cy="1874213"/>
                    </a:xfrm>
                    <a:prstGeom prst="rect">
                      <a:avLst/>
                    </a:prstGeom>
                  </pic:spPr>
                </pic:pic>
              </a:graphicData>
            </a:graphic>
          </wp:inline>
        </w:drawing>
      </w:r>
    </w:p>
    <w:p w14:paraId="31C56CA7" w14:textId="313D676D" w:rsidR="00607B85" w:rsidRDefault="00607B85" w:rsidP="00607B85">
      <w:pPr>
        <w:jc w:val="center"/>
      </w:pPr>
      <w:r>
        <w:t>Hình: Quản ký vòng đời của yêu cầu</w:t>
      </w:r>
    </w:p>
    <w:p w14:paraId="7F490369" w14:textId="77777777" w:rsidR="00D911B3" w:rsidRDefault="00A71AAC" w:rsidP="00D911B3">
      <w:r>
        <w:t>Nhóm</w:t>
      </w:r>
      <w:r>
        <w:t xml:space="preserve"> kiến thức Quản lý vòng đời yêu cầu bao gồm các nhiệm vụ sau:</w:t>
      </w:r>
    </w:p>
    <w:p w14:paraId="27E8026B" w14:textId="77777777" w:rsidR="00D911B3" w:rsidRDefault="00A71AAC" w:rsidP="00D911B3">
      <w:pPr>
        <w:pStyle w:val="Nomal-"/>
      </w:pPr>
      <w:r>
        <w:t>Truy xuất nguồn gốc yêu cần (</w:t>
      </w:r>
      <w:r w:rsidRPr="00A71AAC">
        <w:rPr>
          <w:b/>
          <w:bCs/>
        </w:rPr>
        <w:t>Trace Requirements</w:t>
      </w:r>
      <w:r>
        <w:t>)</w:t>
      </w:r>
      <w:r>
        <w:t xml:space="preserve">: phân tích và duy trì các mối quan hệ giữa các yêu cầu, thiết kế, thành phần giải pháp và các sản phẩm công việc khác để phân tích </w:t>
      </w:r>
      <w:r w:rsidR="00D911B3">
        <w:t>sự ảnh hưởng</w:t>
      </w:r>
      <w:r>
        <w:t>, phạm vi và phân bổ.</w:t>
      </w:r>
    </w:p>
    <w:p w14:paraId="2B72325C" w14:textId="0A8510E4" w:rsidR="00D911B3" w:rsidRDefault="00D911B3" w:rsidP="00D911B3">
      <w:pPr>
        <w:pStyle w:val="Nomal-"/>
      </w:pPr>
      <w:r>
        <w:t>D</w:t>
      </w:r>
      <w:r w:rsidR="00A71AAC">
        <w:t>uy trì</w:t>
      </w:r>
      <w:r>
        <w:t xml:space="preserve"> yêu cầu (</w:t>
      </w:r>
      <w:r w:rsidRPr="00D911B3">
        <w:rPr>
          <w:b/>
          <w:bCs/>
        </w:rPr>
        <w:t>Maintain Requirements</w:t>
      </w:r>
      <w:r>
        <w:t>)</w:t>
      </w:r>
      <w:r w:rsidR="00A71AAC">
        <w:t>: đảm bảo rằng các yêu cầu và thiết kế l</w:t>
      </w:r>
      <w:r>
        <w:t xml:space="preserve">uôn </w:t>
      </w:r>
      <w:r w:rsidR="00A71AAC">
        <w:t xml:space="preserve">chính xác và </w:t>
      </w:r>
      <w:r>
        <w:t xml:space="preserve">được cập nhật </w:t>
      </w:r>
      <w:r w:rsidR="00A71AAC">
        <w:t xml:space="preserve">hiện hành trong suốt vòng đời và tạo điều kiện </w:t>
      </w:r>
      <w:r>
        <w:t>thuận lợi cho việc tái sử dụng</w:t>
      </w:r>
      <w:r w:rsidR="00A71AAC">
        <w:t xml:space="preserve"> nếu thích hợp.</w:t>
      </w:r>
    </w:p>
    <w:p w14:paraId="0FDFB684" w14:textId="6FFCEE8C" w:rsidR="00D911B3" w:rsidRDefault="00D911B3" w:rsidP="00D911B3">
      <w:pPr>
        <w:pStyle w:val="Nomal-"/>
      </w:pPr>
      <w:r>
        <w:t>Sắp xếp thứ tự ưu tiên của yêu cầu (</w:t>
      </w:r>
      <w:r w:rsidRPr="00A965FE">
        <w:rPr>
          <w:b/>
          <w:bCs/>
        </w:rPr>
        <w:t xml:space="preserve">Prioritize </w:t>
      </w:r>
      <w:r w:rsidR="00A965FE" w:rsidRPr="00D911B3">
        <w:rPr>
          <w:b/>
          <w:bCs/>
        </w:rPr>
        <w:t>Requirements</w:t>
      </w:r>
      <w:r w:rsidR="00A965FE" w:rsidRPr="00A965FE">
        <w:t>)</w:t>
      </w:r>
      <w:r w:rsidR="00A71AAC">
        <w:t xml:space="preserve">: </w:t>
      </w:r>
      <w:r w:rsidR="00A965FE">
        <w:t xml:space="preserve">thẩm định </w:t>
      </w:r>
      <w:r w:rsidR="00A71AAC">
        <w:t xml:space="preserve">giá trị, mức độ khẩn cấp và rủi ro liên quan đến các yêu cầu và thiết kế cụ thể để đảm bảo rằng công việc phân tích và / hoặc </w:t>
      </w:r>
      <w:r w:rsidR="00A965FE">
        <w:t xml:space="preserve">chuyển </w:t>
      </w:r>
      <w:r w:rsidR="00A71AAC">
        <w:t>giao</w:t>
      </w:r>
      <w:r w:rsidR="00A965FE">
        <w:t xml:space="preserve"> công việc là những điều </w:t>
      </w:r>
      <w:r w:rsidR="00A71AAC">
        <w:t xml:space="preserve">quan trọng nhất tại </w:t>
      </w:r>
      <w:r w:rsidR="00A965FE">
        <w:t>một thời điểm quan trọng</w:t>
      </w:r>
      <w:r w:rsidR="00A71AAC">
        <w:t>.</w:t>
      </w:r>
    </w:p>
    <w:p w14:paraId="7743F8DC" w14:textId="70A0B127" w:rsidR="00D911B3" w:rsidRDefault="00A71AAC" w:rsidP="00D911B3">
      <w:pPr>
        <w:pStyle w:val="Nomal-"/>
      </w:pPr>
      <w:r>
        <w:t>Đánh giá</w:t>
      </w:r>
      <w:r w:rsidR="00293C79">
        <w:t xml:space="preserve"> các</w:t>
      </w:r>
      <w:r>
        <w:t xml:space="preserve"> </w:t>
      </w:r>
      <w:r w:rsidR="00293C79">
        <w:t>t</w:t>
      </w:r>
      <w:r>
        <w:t>hay đổi</w:t>
      </w:r>
      <w:r w:rsidR="00293C79">
        <w:t xml:space="preserve"> yêu cầu</w:t>
      </w:r>
      <w:r w:rsidR="00140FA2">
        <w:t xml:space="preserve"> (</w:t>
      </w:r>
      <w:r w:rsidR="00140FA2" w:rsidRPr="00140FA2">
        <w:rPr>
          <w:b/>
          <w:bCs/>
        </w:rPr>
        <w:t xml:space="preserve">Assess </w:t>
      </w:r>
      <w:r w:rsidR="00140FA2" w:rsidRPr="00140FA2">
        <w:rPr>
          <w:b/>
          <w:bCs/>
        </w:rPr>
        <w:t>R</w:t>
      </w:r>
      <w:r w:rsidR="00140FA2" w:rsidRPr="00D911B3">
        <w:rPr>
          <w:b/>
          <w:bCs/>
        </w:rPr>
        <w:t>equirements</w:t>
      </w:r>
      <w:r w:rsidR="00140FA2">
        <w:rPr>
          <w:b/>
          <w:bCs/>
        </w:rPr>
        <w:t xml:space="preserve"> Changes</w:t>
      </w:r>
      <w:r w:rsidR="00140FA2">
        <w:t>)</w:t>
      </w:r>
      <w:r>
        <w:t xml:space="preserve">: đánh giá các yêu cầu mới và </w:t>
      </w:r>
      <w:r w:rsidR="00293C79">
        <w:t>bị</w:t>
      </w:r>
      <w:r>
        <w:t xml:space="preserve"> thay đổi của các bên liên quan để xác định xem </w:t>
      </w:r>
      <w:r w:rsidR="00293C79">
        <w:t>liệu</w:t>
      </w:r>
      <w:r>
        <w:t xml:space="preserve"> có cần</w:t>
      </w:r>
      <w:r w:rsidR="00293C79">
        <w:t xml:space="preserve"> thiết</w:t>
      </w:r>
      <w:r>
        <w:t xml:space="preserve"> </w:t>
      </w:r>
      <w:r w:rsidR="00293C79">
        <w:t xml:space="preserve">phải được </w:t>
      </w:r>
      <w:r>
        <w:t>thực hiện</w:t>
      </w:r>
      <w:r w:rsidR="00293C79">
        <w:t xml:space="preserve"> chúng</w:t>
      </w:r>
      <w:r>
        <w:t xml:space="preserve"> trong phạm vi thay đổi hay không.</w:t>
      </w:r>
    </w:p>
    <w:p w14:paraId="1BB5895B" w14:textId="5EB938B2" w:rsidR="00607B85" w:rsidRPr="00C04B0E" w:rsidRDefault="00A71AAC" w:rsidP="00D911B3">
      <w:pPr>
        <w:pStyle w:val="Nomal-"/>
      </w:pPr>
      <w:r>
        <w:lastRenderedPageBreak/>
        <w:t>Phê duyệt</w:t>
      </w:r>
      <w:r w:rsidR="00293C79">
        <w:t xml:space="preserve"> yêu cầu</w:t>
      </w:r>
      <w:r w:rsidR="00140FA2">
        <w:t xml:space="preserve"> (</w:t>
      </w:r>
      <w:r w:rsidR="00140FA2" w:rsidRPr="00140FA2">
        <w:rPr>
          <w:b/>
          <w:bCs/>
        </w:rPr>
        <w:t>Approve</w:t>
      </w:r>
      <w:r w:rsidR="00140FA2">
        <w:t xml:space="preserve"> </w:t>
      </w:r>
      <w:r w:rsidR="00140FA2" w:rsidRPr="00D911B3">
        <w:rPr>
          <w:b/>
          <w:bCs/>
        </w:rPr>
        <w:t>Requirements</w:t>
      </w:r>
      <w:r w:rsidR="00140FA2">
        <w:t>)</w:t>
      </w:r>
      <w:r>
        <w:t>: làm việc với các bên liên quan tham gia vào q</w:t>
      </w:r>
      <w:r w:rsidR="00293C79">
        <w:t>uy</w:t>
      </w:r>
      <w:r>
        <w:t xml:space="preserve"> trình quản trị để đạt được sự </w:t>
      </w:r>
      <w:r w:rsidR="00293C79">
        <w:t>phê duyệt</w:t>
      </w:r>
      <w:r>
        <w:t xml:space="preserve"> và </w:t>
      </w:r>
      <w:r w:rsidR="00140FA2">
        <w:t>đồng thuận</w:t>
      </w:r>
      <w:r>
        <w:t xml:space="preserve"> về các yêu cầu và thiết kế.</w:t>
      </w:r>
    </w:p>
    <w:p w14:paraId="34327CAA" w14:textId="44FB09D9" w:rsidR="00C150D9" w:rsidRDefault="00C150D9" w:rsidP="00C150D9">
      <w:pPr>
        <w:pStyle w:val="Heading3"/>
      </w:pPr>
      <w:r>
        <w:t>Phân tích chiến lược</w:t>
      </w:r>
    </w:p>
    <w:p w14:paraId="6D7DEFE4" w14:textId="0C72F981" w:rsidR="00C97C23" w:rsidRDefault="00C97C23" w:rsidP="00C97C23">
      <w:r>
        <w:t>Nhóm</w:t>
      </w:r>
      <w:r>
        <w:t xml:space="preserve"> kiến thức Phân tích Chiến lược mô tả công việc </w:t>
      </w:r>
      <w:r>
        <w:t>phân tích nghiệp vụ</w:t>
      </w:r>
      <w:r>
        <w:t xml:space="preserve"> phải được thực hiện để cộng tác với các bên liên quan nhằm xác định nhu cầu có tầm quan trọng chiến lược hoặc chiến thuật (nhu cầu kinh doanh), cho phép doanh nghiệp giải quyết nhu cầu đó và điều chỉnh chiến lược kết quả cho thay đổi bằng các chiến lược cấp cao hơn và cấp thấp hơn.</w:t>
      </w:r>
    </w:p>
    <w:p w14:paraId="6DB598CE" w14:textId="25664B86" w:rsidR="003F2641" w:rsidRPr="003F2641" w:rsidRDefault="00C97C23" w:rsidP="00C97C23">
      <w:r>
        <w:t xml:space="preserve">Phân tích chiến lược tập trung vào việc xác định tương lai và các trạng thái chuyển tiếp cần thiết để giải quyết nhu cầu kinh doanh và công việc cần thiết được xác định theo cả nhu cầu đó và phạm vi của không gian giải pháp. Nó bao gồm tư duy chiến lược trong </w:t>
      </w:r>
      <w:r>
        <w:t>phân tích nghiệp vụ</w:t>
      </w:r>
      <w:r>
        <w:t>, cũng như khám phá hoặc hình dung các giải pháp khả thi sẽ cho phép doanh nghiệp tạo ra giá trị lớn hơn cho các bên liên quan và / hoặc thu được nhiều giá trị hơn cho chính nó.</w:t>
      </w:r>
    </w:p>
    <w:p w14:paraId="6C20C593" w14:textId="77777777" w:rsidR="00C150D9" w:rsidRDefault="00C150D9" w:rsidP="00C150D9">
      <w:pPr>
        <w:pStyle w:val="Heading3"/>
      </w:pPr>
      <w:r>
        <w:t>Phân tích yêu cầu và định nghĩa thiết kế</w:t>
      </w:r>
    </w:p>
    <w:p w14:paraId="05D898D7" w14:textId="77777777" w:rsidR="00C150D9" w:rsidRDefault="00C150D9" w:rsidP="00C150D9">
      <w:pPr>
        <w:pStyle w:val="Heading3"/>
      </w:pPr>
      <w:r>
        <w:t>Đánh giá giải pháp</w:t>
      </w:r>
    </w:p>
    <w:p w14:paraId="02A21A8D" w14:textId="6CC844A6" w:rsidR="008955B9" w:rsidRDefault="008955B9" w:rsidP="00C150D9">
      <w:pPr>
        <w:pStyle w:val="Heading2"/>
      </w:pPr>
      <w:r>
        <w:t>Mô hình khái niệm cốt lõi trong phân tích nghiệp vụ</w:t>
      </w:r>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lastRenderedPageBreak/>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77777777" w:rsidR="008955B9" w:rsidRDefault="008955B9" w:rsidP="008955B9">
      <w:pPr>
        <w:pStyle w:val="Nomal-"/>
        <w:numPr>
          <w:ilvl w:val="0"/>
          <w:numId w:val="0"/>
        </w:numPr>
        <w:ind w:left="357"/>
        <w:jc w:val="center"/>
      </w:pPr>
      <w:r w:rsidRPr="00CD54A8">
        <w:rPr>
          <w:noProof/>
        </w:rPr>
        <w:drawing>
          <wp:inline distT="0" distB="0" distL="0" distR="0" wp14:anchorId="46142C41" wp14:editId="153C3B7B">
            <wp:extent cx="4092575" cy="3604260"/>
            <wp:effectExtent l="0" t="0" r="3175"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20"/>
                    <a:srcRect t="1139"/>
                    <a:stretch/>
                  </pic:blipFill>
                  <pic:spPr bwMode="auto">
                    <a:xfrm>
                      <a:off x="0" y="0"/>
                      <a:ext cx="4100900" cy="3611592"/>
                    </a:xfrm>
                    <a:prstGeom prst="rect">
                      <a:avLst/>
                    </a:prstGeom>
                    <a:ln>
                      <a:noFill/>
                    </a:ln>
                    <a:extLst>
                      <a:ext uri="{53640926-AAD7-44D8-BBD7-CCE9431645EC}">
                        <a14:shadowObscured xmlns:a14="http://schemas.microsoft.com/office/drawing/2010/main"/>
                      </a:ext>
                    </a:extLst>
                  </pic:spPr>
                </pic:pic>
              </a:graphicData>
            </a:graphic>
          </wp:inline>
        </w:drawing>
      </w:r>
    </w:p>
    <w:p w14:paraId="3C9ED48B" w14:textId="77777777" w:rsidR="008955B9" w:rsidRDefault="008955B9" w:rsidP="008955B9">
      <w:r>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C150D9">
      <w:pPr>
        <w:pStyle w:val="Heading2"/>
      </w:pPr>
      <w:r>
        <w:lastRenderedPageBreak/>
        <w:t>T</w:t>
      </w:r>
      <w:r w:rsidR="00C150D9">
        <w:t>ài liệu</w:t>
      </w:r>
    </w:p>
    <w:p w14:paraId="44952334" w14:textId="2CFA4D9B" w:rsidR="00C150D9" w:rsidRDefault="00C150D9" w:rsidP="00C150D9">
      <w:pPr>
        <w:pStyle w:val="Heading3"/>
      </w:pPr>
      <w:r>
        <w:t>Workflow</w:t>
      </w:r>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1591D8F6" w:rsidR="00C150D9" w:rsidRDefault="00C150D9" w:rsidP="00C150D9">
      <w:pPr>
        <w:pStyle w:val="Heading3"/>
      </w:pPr>
      <w:r>
        <w:t>User Story</w:t>
      </w:r>
    </w:p>
    <w:p w14:paraId="173D1CA0" w14:textId="323AA0A7" w:rsidR="00E67AAA" w:rsidRDefault="00E67AAA" w:rsidP="00E67AAA">
      <w:r w:rsidRPr="00E67AAA">
        <w:t xml:space="preserve">Trong phần mềm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các tính năng của phần mềm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77777777" w:rsidR="00D466A9" w:rsidRDefault="00D466A9" w:rsidP="00D466A9">
      <w:r>
        <w:t>Tiêu chí của user story: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 xml:space="preserve">Có thể thương lượng. Trình bày chi tiết user story với sự cộng tác của khách hàng và nhóm sẽ triển khai user story </w:t>
      </w:r>
      <w:r w:rsidR="00081E79">
        <w:lastRenderedPageBreak/>
        <w:t>đó. Sự hợp tác này bao gồm việc thương lượng về phạm vi: những việc sẽ và sẽ không bao gồm khi triển khai.</w:t>
      </w:r>
    </w:p>
    <w:p w14:paraId="7590EBEB" w14:textId="77777777" w:rsidR="00D466A9" w:rsidRDefault="00D466A9" w:rsidP="00D466A9">
      <w:pPr>
        <w:pStyle w:val="Nomal-"/>
      </w:pPr>
      <w:r>
        <w:t>Valuable (Có giá trị): User Story phải có giá trị với khách hàng. Những người làm kỹ thuật có thể thấy việc làm khung làm việc, cơ sở dữ liệu hoặc thiết kế là quan trọng. Tuy nhiên với khách hàng thì không. Điều này rất 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7EE543C1" w:rsidR="007A0D94" w:rsidRDefault="007A0D94" w:rsidP="007A0D94">
      <w:pPr>
        <w:pStyle w:val="Nomal-"/>
        <w:numPr>
          <w:ilvl w:val="0"/>
          <w:numId w:val="0"/>
        </w:numPr>
        <w:ind w:left="357"/>
      </w:pPr>
      <w:r w:rsidRPr="007A0D94">
        <w:rPr>
          <w:noProof/>
        </w:rPr>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800100"/>
                    </a:xfrm>
                    <a:prstGeom prst="rect">
                      <a:avLst/>
                    </a:prstGeom>
                  </pic:spPr>
                </pic:pic>
              </a:graphicData>
            </a:graphic>
          </wp:inline>
        </w:drawing>
      </w:r>
    </w:p>
    <w:p w14:paraId="0C866227" w14:textId="32B5875B" w:rsidR="00C150D9" w:rsidRDefault="00C150D9" w:rsidP="00C150D9">
      <w:pPr>
        <w:pStyle w:val="Heading3"/>
      </w:pPr>
      <w:r>
        <w:t>Use Case</w:t>
      </w:r>
    </w:p>
    <w:p w14:paraId="79167816" w14:textId="77777777" w:rsidR="007A0D94" w:rsidRPr="007A0D94" w:rsidRDefault="007A0D94" w:rsidP="007A0D94"/>
    <w:p w14:paraId="1A702832" w14:textId="77777777" w:rsidR="00C150D9" w:rsidRDefault="00C150D9" w:rsidP="00C150D9">
      <w:pPr>
        <w:pStyle w:val="Heading3"/>
      </w:pPr>
      <w:r>
        <w:t>FSD</w:t>
      </w:r>
    </w:p>
    <w:p w14:paraId="6B766FA0" w14:textId="105B4054" w:rsidR="00153BDA" w:rsidRDefault="00153BDA" w:rsidP="00122D9F">
      <w:pPr>
        <w:pStyle w:val="Heading1"/>
      </w:pPr>
      <w:r>
        <w:br w:type="page"/>
      </w:r>
      <w:bookmarkStart w:id="31" w:name="_Toc98339750"/>
      <w:r w:rsidR="00111EC1" w:rsidRPr="00153BDA">
        <w:lastRenderedPageBreak/>
        <w:t xml:space="preserve">TRIỂN KHAI </w:t>
      </w:r>
      <w:r w:rsidR="00156148">
        <w:t>…</w:t>
      </w:r>
      <w:bookmarkEnd w:id="31"/>
    </w:p>
    <w:p w14:paraId="39A53E58" w14:textId="5B6B0E48" w:rsidR="00153BDA" w:rsidRDefault="00156148" w:rsidP="00122D9F">
      <w:pPr>
        <w:pStyle w:val="Heading2"/>
      </w:pPr>
      <w:bookmarkStart w:id="32" w:name="_Toc98339751"/>
      <w:r>
        <w:t>Mục 3.1</w:t>
      </w:r>
      <w:bookmarkEnd w:id="32"/>
      <w:r>
        <w:t xml:space="preserve"> </w:t>
      </w:r>
    </w:p>
    <w:p w14:paraId="1FE6D15B" w14:textId="77777777" w:rsidR="00156148" w:rsidRDefault="00156148" w:rsidP="00156148">
      <w:pPr>
        <w:pStyle w:val="Heading3"/>
      </w:pPr>
      <w:bookmarkStart w:id="33" w:name="_Toc98339752"/>
      <w:r>
        <w:t>Mục 3.1.1</w:t>
      </w:r>
      <w:bookmarkEnd w:id="33"/>
    </w:p>
    <w:p w14:paraId="74FA5118" w14:textId="43E8E4C7" w:rsidR="00156148" w:rsidRDefault="00156148" w:rsidP="00156148">
      <w:pPr>
        <w:pStyle w:val="Heading3"/>
      </w:pPr>
      <w:bookmarkStart w:id="34" w:name="_Toc98339753"/>
      <w:r>
        <w:t>Mục 3.1.2</w:t>
      </w:r>
      <w:bookmarkEnd w:id="34"/>
      <w:r>
        <w:t xml:space="preserve"> </w:t>
      </w:r>
    </w:p>
    <w:p w14:paraId="634EDBE5" w14:textId="5D2F4159" w:rsidR="00156148" w:rsidRDefault="00156148" w:rsidP="00156148">
      <w:pPr>
        <w:pStyle w:val="Heading2"/>
      </w:pPr>
      <w:bookmarkStart w:id="35" w:name="_Toc98339754"/>
      <w:r>
        <w:t>Mục 3.2</w:t>
      </w:r>
      <w:bookmarkEnd w:id="3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6" w:name="_Toc98339755"/>
      <w:r w:rsidRPr="00153BDA">
        <w:lastRenderedPageBreak/>
        <w:t>KẾT QUẢ</w:t>
      </w:r>
      <w:bookmarkEnd w:id="36"/>
      <w:r w:rsidRPr="00153BDA">
        <w:t xml:space="preserve"> </w:t>
      </w:r>
    </w:p>
    <w:p w14:paraId="3E59282F" w14:textId="56B09500" w:rsidR="00A24F97" w:rsidRDefault="00A24F97" w:rsidP="006B5802">
      <w:pPr>
        <w:pStyle w:val="Heading2"/>
      </w:pPr>
      <w:bookmarkStart w:id="37" w:name="_Toc98339756"/>
      <w:r>
        <w:t>M</w:t>
      </w:r>
      <w:r w:rsidR="00F84111">
        <w:t>ục 4.1…</w:t>
      </w:r>
      <w:bookmarkEnd w:id="37"/>
    </w:p>
    <w:p w14:paraId="1EC3ED44" w14:textId="7A1BB318" w:rsidR="00F84111" w:rsidRDefault="00F84111" w:rsidP="00F84111">
      <w:pPr>
        <w:pStyle w:val="Heading2"/>
      </w:pPr>
      <w:bookmarkStart w:id="38" w:name="_Toc98339757"/>
      <w:r>
        <w:t>Mục 4.2…</w:t>
      </w:r>
      <w:bookmarkEnd w:id="3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9" w:name="_Ref53916001"/>
      <w:bookmarkStart w:id="40" w:name="_Toc74235471"/>
      <w:r>
        <w:t xml:space="preserve">Bảng </w:t>
      </w:r>
      <w:r w:rsidR="00202B21">
        <w:fldChar w:fldCharType="begin"/>
      </w:r>
      <w:r w:rsidR="00202B21">
        <w:instrText xml:space="preserve"> STYLEREF 1 \s </w:instrText>
      </w:r>
      <w:r w:rsidR="00202B21">
        <w:fldChar w:fldCharType="separate"/>
      </w:r>
      <w:r w:rsidR="004754F4">
        <w:rPr>
          <w:noProof/>
        </w:rPr>
        <w:t>4</w:t>
      </w:r>
      <w:r w:rsidR="00202B21">
        <w:rPr>
          <w:noProof/>
        </w:rPr>
        <w:fldChar w:fldCharType="end"/>
      </w:r>
      <w:r w:rsidR="008C4685">
        <w:t>.</w:t>
      </w:r>
      <w:r w:rsidR="00202B21">
        <w:fldChar w:fldCharType="begin"/>
      </w:r>
      <w:r w:rsidR="00202B21">
        <w:instrText xml:space="preserve"> SEQ Bảng \* ARABIC \s 1 </w:instrText>
      </w:r>
      <w:r w:rsidR="00202B21">
        <w:fldChar w:fldCharType="separate"/>
      </w:r>
      <w:r w:rsidR="004754F4">
        <w:rPr>
          <w:noProof/>
        </w:rPr>
        <w:t>1</w:t>
      </w:r>
      <w:r w:rsidR="00202B21">
        <w:rPr>
          <w:noProof/>
        </w:rPr>
        <w:fldChar w:fldCharType="end"/>
      </w:r>
      <w:bookmarkEnd w:id="39"/>
      <w:r>
        <w:t xml:space="preserve"> Kiến trúc</w:t>
      </w:r>
      <w:bookmarkEnd w:id="4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1" w:name="_Ref53916295"/>
      <w:bookmarkStart w:id="42" w:name="_Toc98336121"/>
      <w:r>
        <w:t xml:space="preserve">Hình </w:t>
      </w:r>
      <w:r w:rsidR="00202B21">
        <w:fldChar w:fldCharType="begin"/>
      </w:r>
      <w:r w:rsidR="00202B21">
        <w:instrText xml:space="preserve"> STYLEREF 1 \s </w:instrText>
      </w:r>
      <w:r w:rsidR="00202B21">
        <w:fldChar w:fldCharType="separate"/>
      </w:r>
      <w:r w:rsidR="004754F4">
        <w:rPr>
          <w:noProof/>
        </w:rPr>
        <w:t>4</w:t>
      </w:r>
      <w:r w:rsidR="00202B21">
        <w:rPr>
          <w:noProof/>
        </w:rPr>
        <w:fldChar w:fldCharType="end"/>
      </w:r>
      <w:r w:rsidR="003B454E">
        <w:t>.</w:t>
      </w:r>
      <w:r w:rsidR="00202B21">
        <w:fldChar w:fldCharType="begin"/>
      </w:r>
      <w:r w:rsidR="00202B21">
        <w:instrText xml:space="preserve"> SEQ Hình \* ARABIC \s 1 </w:instrText>
      </w:r>
      <w:r w:rsidR="00202B21">
        <w:fldChar w:fldCharType="separate"/>
      </w:r>
      <w:r w:rsidR="004754F4">
        <w:rPr>
          <w:noProof/>
        </w:rPr>
        <w:t>1</w:t>
      </w:r>
      <w:r w:rsidR="00202B21">
        <w:rPr>
          <w:noProof/>
        </w:rPr>
        <w:fldChar w:fldCharType="end"/>
      </w:r>
      <w:bookmarkEnd w:id="41"/>
      <w:r>
        <w:t xml:space="preserve"> </w:t>
      </w:r>
      <w:r w:rsidR="00AE2FDD">
        <w:t>Kiến trúc</w:t>
      </w:r>
      <w:r>
        <w:t xml:space="preserve"> của mô hình</w:t>
      </w:r>
      <w:bookmarkEnd w:id="42"/>
    </w:p>
    <w:p w14:paraId="11CD5A37" w14:textId="0237555D" w:rsidR="00231BD1" w:rsidRDefault="00231BD1" w:rsidP="005E4AAF">
      <w:bookmarkStart w:id="4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4" w:name="_Toc98339758"/>
      <w:r w:rsidRPr="00A12AF6">
        <w:lastRenderedPageBreak/>
        <w:t>KẾT LUẬN VÀ HƯỚNG PHÁT TRIỂN</w:t>
      </w:r>
      <w:bookmarkEnd w:id="44"/>
    </w:p>
    <w:p w14:paraId="4E2C522A" w14:textId="77777777" w:rsidR="00156148" w:rsidRDefault="001012B2" w:rsidP="00CB4E66">
      <w:bookmarkStart w:id="45" w:name="OLE_LINK15"/>
      <w:bookmarkStart w:id="46" w:name="OLE_LINK16"/>
      <w:r>
        <w:t xml:space="preserve">Đề tài đã thực hiện được </w:t>
      </w:r>
      <w:r w:rsidR="00156148">
        <w:t>…</w:t>
      </w:r>
    </w:p>
    <w:bookmarkEnd w:id="45"/>
    <w:bookmarkEnd w:id="4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7" w:name="_Toc98339759"/>
      <w:r w:rsidRPr="00701F40">
        <w:lastRenderedPageBreak/>
        <w:t>TÀI LIỆU THAM KHẢO</w:t>
      </w:r>
      <w:bookmarkEnd w:id="43"/>
      <w:bookmarkEnd w:id="4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8" w:name="_Toc98339760"/>
      <w:r w:rsidRPr="00E43E9F">
        <w:lastRenderedPageBreak/>
        <w:t>PHỤ LỤC</w:t>
      </w:r>
      <w:bookmarkEnd w:id="4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1966A" w14:textId="77777777" w:rsidR="00191B08" w:rsidRDefault="00191B08" w:rsidP="00352F46">
      <w:r>
        <w:separator/>
      </w:r>
    </w:p>
    <w:p w14:paraId="12E4102A" w14:textId="77777777" w:rsidR="00191B08" w:rsidRDefault="00191B08" w:rsidP="00352F46"/>
    <w:p w14:paraId="524CE2D0" w14:textId="77777777" w:rsidR="00191B08" w:rsidRDefault="00191B08" w:rsidP="00C50F39"/>
    <w:p w14:paraId="6AA6314F" w14:textId="77777777" w:rsidR="00191B08" w:rsidRDefault="00191B08"/>
  </w:endnote>
  <w:endnote w:type="continuationSeparator" w:id="0">
    <w:p w14:paraId="1C081B9E" w14:textId="77777777" w:rsidR="00191B08" w:rsidRDefault="00191B08" w:rsidP="00352F46">
      <w:r>
        <w:continuationSeparator/>
      </w:r>
    </w:p>
    <w:p w14:paraId="7E183112" w14:textId="77777777" w:rsidR="00191B08" w:rsidRDefault="00191B08" w:rsidP="00352F46"/>
    <w:p w14:paraId="011F73FB" w14:textId="77777777" w:rsidR="00191B08" w:rsidRDefault="00191B08" w:rsidP="00C50F39"/>
    <w:p w14:paraId="2EB12227" w14:textId="77777777" w:rsidR="00191B08" w:rsidRDefault="00191B08"/>
  </w:endnote>
  <w:endnote w:type="continuationNotice" w:id="1">
    <w:p w14:paraId="3C7BEADB" w14:textId="77777777" w:rsidR="00777FEF" w:rsidRDefault="00777FE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AB7C9" w14:textId="77777777" w:rsidR="00191B08" w:rsidRDefault="00191B08" w:rsidP="00352F46">
      <w:r>
        <w:separator/>
      </w:r>
    </w:p>
  </w:footnote>
  <w:footnote w:type="continuationSeparator" w:id="0">
    <w:p w14:paraId="4F18345A" w14:textId="77777777" w:rsidR="00191B08" w:rsidRDefault="00191B08" w:rsidP="00352F46">
      <w:r>
        <w:continuationSeparator/>
      </w:r>
    </w:p>
    <w:p w14:paraId="6E9D4C37" w14:textId="77777777" w:rsidR="00191B08" w:rsidRDefault="00191B08" w:rsidP="00352F46"/>
    <w:p w14:paraId="2381CCEC" w14:textId="77777777" w:rsidR="00191B08" w:rsidRDefault="00191B08" w:rsidP="00C50F39"/>
    <w:p w14:paraId="459F45C9" w14:textId="77777777" w:rsidR="00191B08" w:rsidRDefault="00191B08"/>
  </w:footnote>
  <w:footnote w:type="continuationNotice" w:id="1">
    <w:p w14:paraId="4775B4B6" w14:textId="77777777" w:rsidR="00777FEF" w:rsidRDefault="00777FE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202B2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823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202B2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8237;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202B2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8239;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202B2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823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202B2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1"/>
  </w:num>
  <w:num w:numId="2" w16cid:durableId="1364867388">
    <w:abstractNumId w:val="2"/>
  </w:num>
  <w:num w:numId="3" w16cid:durableId="972097152">
    <w:abstractNumId w:val="3"/>
  </w:num>
  <w:num w:numId="4" w16cid:durableId="1525971915">
    <w:abstractNumId w:val="21"/>
  </w:num>
  <w:num w:numId="5" w16cid:durableId="40141534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2"/>
  </w:num>
  <w:num w:numId="7" w16cid:durableId="1275870830">
    <w:abstractNumId w:val="9"/>
  </w:num>
  <w:num w:numId="8" w16cid:durableId="717894871">
    <w:abstractNumId w:val="8"/>
  </w:num>
  <w:num w:numId="9" w16cid:durableId="1291980813">
    <w:abstractNumId w:val="5"/>
  </w:num>
  <w:num w:numId="10" w16cid:durableId="1366179602">
    <w:abstractNumId w:val="13"/>
  </w:num>
  <w:num w:numId="11" w16cid:durableId="454834139">
    <w:abstractNumId w:val="17"/>
  </w:num>
  <w:num w:numId="12" w16cid:durableId="892889716">
    <w:abstractNumId w:val="20"/>
  </w:num>
  <w:num w:numId="13" w16cid:durableId="1823085000">
    <w:abstractNumId w:val="12"/>
  </w:num>
  <w:num w:numId="14" w16cid:durableId="1955283137">
    <w:abstractNumId w:val="10"/>
  </w:num>
  <w:num w:numId="15" w16cid:durableId="16002143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7007278">
    <w:abstractNumId w:val="16"/>
  </w:num>
  <w:num w:numId="18" w16cid:durableId="525364569">
    <w:abstractNumId w:val="1"/>
  </w:num>
  <w:num w:numId="19" w16cid:durableId="100538334">
    <w:abstractNumId w:val="11"/>
  </w:num>
  <w:num w:numId="20" w16cid:durableId="1448356940">
    <w:abstractNumId w:val="11"/>
  </w:num>
  <w:num w:numId="21" w16cid:durableId="1015688208">
    <w:abstractNumId w:val="0"/>
  </w:num>
  <w:num w:numId="22" w16cid:durableId="1199970976">
    <w:abstractNumId w:val="7"/>
  </w:num>
  <w:num w:numId="23" w16cid:durableId="1398698339">
    <w:abstractNumId w:val="11"/>
  </w:num>
  <w:num w:numId="24" w16cid:durableId="1810591009">
    <w:abstractNumId w:val="11"/>
  </w:num>
  <w:num w:numId="25" w16cid:durableId="1174222628">
    <w:abstractNumId w:val="14"/>
  </w:num>
  <w:num w:numId="26" w16cid:durableId="143545368">
    <w:abstractNumId w:val="19"/>
  </w:num>
  <w:num w:numId="27" w16cid:durableId="1930116229">
    <w:abstractNumId w:val="11"/>
  </w:num>
  <w:num w:numId="28" w16cid:durableId="1418601376">
    <w:abstractNumId w:val="2"/>
  </w:num>
  <w:num w:numId="29" w16cid:durableId="1840195470">
    <w:abstractNumId w:val="2"/>
  </w:num>
  <w:num w:numId="30" w16cid:durableId="1043019775">
    <w:abstractNumId w:val="4"/>
  </w:num>
  <w:num w:numId="31" w16cid:durableId="797601595">
    <w:abstractNumId w:val="11"/>
  </w:num>
  <w:num w:numId="32" w16cid:durableId="179205367">
    <w:abstractNumId w:val="11"/>
  </w:num>
  <w:num w:numId="33" w16cid:durableId="1780297002">
    <w:abstractNumId w:val="11"/>
  </w:num>
  <w:num w:numId="34" w16cid:durableId="575241364">
    <w:abstractNumId w:val="11"/>
  </w:num>
  <w:num w:numId="35" w16cid:durableId="193613646">
    <w:abstractNumId w:val="11"/>
  </w:num>
  <w:num w:numId="36" w16cid:durableId="960376534">
    <w:abstractNumId w:val="11"/>
  </w:num>
  <w:num w:numId="37" w16cid:durableId="1314066158">
    <w:abstractNumId w:val="11"/>
  </w:num>
  <w:num w:numId="38" w16cid:durableId="24461215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1BC"/>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0FA2"/>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1EC2"/>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2B21"/>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C79"/>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641"/>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64E"/>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DDF"/>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8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CD8"/>
    <w:rsid w:val="006A4EEF"/>
    <w:rsid w:val="006A4F8F"/>
    <w:rsid w:val="006A527B"/>
    <w:rsid w:val="006A579F"/>
    <w:rsid w:val="006A5BE6"/>
    <w:rsid w:val="006A6A99"/>
    <w:rsid w:val="006A6FC2"/>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07C"/>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07DE2"/>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FEF"/>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5B9"/>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08E"/>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AC"/>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B80"/>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65FE"/>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0E"/>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488"/>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2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6A9"/>
    <w:rsid w:val="00D4674A"/>
    <w:rsid w:val="00D47024"/>
    <w:rsid w:val="00D47497"/>
    <w:rsid w:val="00D4758B"/>
    <w:rsid w:val="00D478FC"/>
    <w:rsid w:val="00D47F0E"/>
    <w:rsid w:val="00D5043C"/>
    <w:rsid w:val="00D515BE"/>
    <w:rsid w:val="00D516DF"/>
    <w:rsid w:val="00D52990"/>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B3"/>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AAA"/>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1D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08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29</Pages>
  <Words>3515</Words>
  <Characters>2004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50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22</cp:revision>
  <cp:lastPrinted>2021-06-02T14:00:00Z</cp:lastPrinted>
  <dcterms:created xsi:type="dcterms:W3CDTF">2022-06-30T16:14:00Z</dcterms:created>
  <dcterms:modified xsi:type="dcterms:W3CDTF">2022-07-29T06:55:00Z</dcterms:modified>
</cp:coreProperties>
</file>